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AC926" w14:textId="62F29DC0" w:rsidR="00627882" w:rsidRDefault="000E4CC4" w:rsidP="00D32C12">
      <w:pPr>
        <w:pStyle w:val="ListParagraph"/>
        <w:numPr>
          <w:ilvl w:val="0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GharDailo</w:t>
      </w:r>
    </w:p>
    <w:p w14:paraId="109ACC42" w14:textId="330D9316" w:rsidR="001E7850" w:rsidRDefault="001E7850" w:rsidP="00D32C12">
      <w:pPr>
        <w:pStyle w:val="ListParagraph"/>
        <w:numPr>
          <w:ilvl w:val="1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Technology</w:t>
      </w:r>
    </w:p>
    <w:p w14:paraId="2AD0869D" w14:textId="2CFB4CE8" w:rsidR="001E7850" w:rsidRDefault="001E7850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ebsite</w:t>
      </w:r>
    </w:p>
    <w:p w14:paraId="3FC21901" w14:textId="259F24BF" w:rsidR="001E7850" w:rsidRDefault="001E7850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Computers</w:t>
      </w:r>
    </w:p>
    <w:p w14:paraId="0C376361" w14:textId="19503ADC" w:rsidR="001E7850" w:rsidRDefault="001E7850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Laptops</w:t>
      </w:r>
    </w:p>
    <w:p w14:paraId="35EED214" w14:textId="0129EE33" w:rsidR="001E7850" w:rsidRDefault="001E7850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Smartphones</w:t>
      </w:r>
    </w:p>
    <w:p w14:paraId="40A3D8B8" w14:textId="5929CB31" w:rsidR="001E7850" w:rsidRDefault="001E7850" w:rsidP="00D32C12">
      <w:pPr>
        <w:pStyle w:val="ListParagraph"/>
        <w:numPr>
          <w:ilvl w:val="1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Resources</w:t>
      </w:r>
    </w:p>
    <w:p w14:paraId="3364FDAE" w14:textId="3B13CEEC" w:rsidR="001E7850" w:rsidRDefault="001E7850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ebsite development and management team</w:t>
      </w:r>
    </w:p>
    <w:p w14:paraId="6056076E" w14:textId="1C598B2A" w:rsidR="001E7850" w:rsidRDefault="001E7850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Service providing businesses</w:t>
      </w:r>
    </w:p>
    <w:p w14:paraId="323C8348" w14:textId="79F0B832" w:rsidR="001E7850" w:rsidRDefault="001E7850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Servicers</w:t>
      </w:r>
    </w:p>
    <w:p w14:paraId="22D7455C" w14:textId="106A98B5" w:rsidR="001E7850" w:rsidRDefault="001E7850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Advertisement teams</w:t>
      </w:r>
    </w:p>
    <w:p w14:paraId="64711BB6" w14:textId="6CC3E2A8" w:rsidR="001E7850" w:rsidRPr="001E7850" w:rsidRDefault="001E7850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Social Media</w:t>
      </w:r>
    </w:p>
    <w:p w14:paraId="1AE5E7CB" w14:textId="0B0110AA" w:rsidR="000E4CC4" w:rsidRDefault="000E4CC4" w:rsidP="00D32C12">
      <w:pPr>
        <w:pStyle w:val="ListParagraph"/>
        <w:numPr>
          <w:ilvl w:val="1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Service</w:t>
      </w:r>
    </w:p>
    <w:p w14:paraId="292DB6A7" w14:textId="6C298435" w:rsidR="000E4CC4" w:rsidRDefault="000E4CC4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Cleaner</w:t>
      </w:r>
    </w:p>
    <w:p w14:paraId="2FBBBD96" w14:textId="7FC71FFA" w:rsidR="000E4CC4" w:rsidRDefault="000E4CC4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Packers</w:t>
      </w:r>
      <w:r w:rsidR="00197ED0">
        <w:rPr>
          <w:rFonts w:ascii="Arial" w:hAnsi="Arial" w:cs="Arial"/>
          <w:sz w:val="32"/>
          <w:szCs w:val="32"/>
        </w:rPr>
        <w:t xml:space="preserve"> and movers</w:t>
      </w:r>
    </w:p>
    <w:p w14:paraId="35849525" w14:textId="60EC250C" w:rsidR="000E4CC4" w:rsidRDefault="000E4CC4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Heath Care</w:t>
      </w:r>
    </w:p>
    <w:p w14:paraId="5E5631DF" w14:textId="04ACF388" w:rsidR="000E4CC4" w:rsidRDefault="000E4CC4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Plumber</w:t>
      </w:r>
    </w:p>
    <w:p w14:paraId="7A0749D2" w14:textId="3621F461" w:rsidR="000E4CC4" w:rsidRDefault="000E4CC4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Electrician</w:t>
      </w:r>
    </w:p>
    <w:p w14:paraId="4FA8FC49" w14:textId="410C9C35" w:rsidR="000E4CC4" w:rsidRDefault="000E4CC4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Mechanic</w:t>
      </w:r>
    </w:p>
    <w:p w14:paraId="6DAD1D27" w14:textId="6F66D0EA" w:rsidR="000E4CC4" w:rsidRDefault="000E4CC4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Chef</w:t>
      </w:r>
    </w:p>
    <w:p w14:paraId="5669A136" w14:textId="75726063" w:rsidR="000E4CC4" w:rsidRDefault="000E4CC4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Security</w:t>
      </w:r>
    </w:p>
    <w:p w14:paraId="55E2210A" w14:textId="1A6BC14A" w:rsidR="000E4CC4" w:rsidRDefault="000E4CC4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Personal Grooming</w:t>
      </w:r>
    </w:p>
    <w:p w14:paraId="32E2F226" w14:textId="337A63B8" w:rsidR="000E4CC4" w:rsidRDefault="000E4CC4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Event Planner</w:t>
      </w:r>
    </w:p>
    <w:p w14:paraId="79506361" w14:textId="15CE863E" w:rsidR="00197ED0" w:rsidRDefault="00197ED0" w:rsidP="00D32C12">
      <w:pPr>
        <w:pStyle w:val="ListParagraph"/>
        <w:numPr>
          <w:ilvl w:val="1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Functions</w:t>
      </w:r>
    </w:p>
    <w:p w14:paraId="4ED00014" w14:textId="2BA4E531" w:rsidR="00197ED0" w:rsidRDefault="00197ED0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Viewing Business Details</w:t>
      </w:r>
    </w:p>
    <w:p w14:paraId="2F00B6DD" w14:textId="3E549B20" w:rsidR="00197ED0" w:rsidRDefault="00197ED0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Service Searching and Hirings</w:t>
      </w:r>
    </w:p>
    <w:p w14:paraId="219D3DB2" w14:textId="05C7ED63" w:rsidR="00197ED0" w:rsidRDefault="00197ED0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Rating and Feedback for businesses</w:t>
      </w:r>
    </w:p>
    <w:p w14:paraId="61EAAA3B" w14:textId="3816920F" w:rsidR="00197ED0" w:rsidRDefault="00197ED0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Notification features</w:t>
      </w:r>
    </w:p>
    <w:p w14:paraId="7F5CD4F7" w14:textId="7503AD0E" w:rsidR="000E4CC4" w:rsidRDefault="000E4CC4" w:rsidP="00D32C12">
      <w:pPr>
        <w:pStyle w:val="ListParagraph"/>
        <w:numPr>
          <w:ilvl w:val="1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Customer</w:t>
      </w:r>
    </w:p>
    <w:p w14:paraId="2912EDCB" w14:textId="2BC58C77" w:rsidR="000E4CC4" w:rsidRDefault="000E4CC4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Personal Details</w:t>
      </w:r>
    </w:p>
    <w:p w14:paraId="54AA82D4" w14:textId="6B2A2ED0" w:rsidR="000E4CC4" w:rsidRDefault="000E4CC4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Problems</w:t>
      </w:r>
    </w:p>
    <w:p w14:paraId="4C52E510" w14:textId="7A4EB40B" w:rsidR="000E4CC4" w:rsidRDefault="000E4CC4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Visiting GharDailo</w:t>
      </w:r>
    </w:p>
    <w:p w14:paraId="277A07C2" w14:textId="015A073C" w:rsidR="000E4CC4" w:rsidRDefault="000E4CC4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lastRenderedPageBreak/>
        <w:t>Searching Services</w:t>
      </w:r>
    </w:p>
    <w:p w14:paraId="75D44363" w14:textId="49C15614" w:rsidR="000E4CC4" w:rsidRDefault="000E4CC4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Hiring Business</w:t>
      </w:r>
    </w:p>
    <w:p w14:paraId="19100BB8" w14:textId="25BE54D5" w:rsidR="000E4CC4" w:rsidRDefault="000E4CC4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Getting Business Response</w:t>
      </w:r>
    </w:p>
    <w:p w14:paraId="11C940FB" w14:textId="52869E4C" w:rsidR="000E4CC4" w:rsidRDefault="000E4CC4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Rating and Feedback</w:t>
      </w:r>
    </w:p>
    <w:p w14:paraId="1173AAB8" w14:textId="29BC0EEB" w:rsidR="00197ED0" w:rsidRDefault="00197ED0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Notifications</w:t>
      </w:r>
    </w:p>
    <w:p w14:paraId="6F6CD3C1" w14:textId="638E88F7" w:rsidR="00197ED0" w:rsidRDefault="00197ED0" w:rsidP="00D32C12">
      <w:pPr>
        <w:pStyle w:val="ListParagraph"/>
        <w:numPr>
          <w:ilvl w:val="1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Business</w:t>
      </w:r>
    </w:p>
    <w:p w14:paraId="6E29492A" w14:textId="445A6B99" w:rsidR="00197ED0" w:rsidRDefault="00197ED0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Business Details</w:t>
      </w:r>
    </w:p>
    <w:p w14:paraId="5BDE98EF" w14:textId="4363312A" w:rsidR="00197ED0" w:rsidRDefault="00197ED0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Services</w:t>
      </w:r>
    </w:p>
    <w:p w14:paraId="4F61FB03" w14:textId="26866079" w:rsidR="00197ED0" w:rsidRDefault="00197ED0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Workers</w:t>
      </w:r>
    </w:p>
    <w:p w14:paraId="0C2FC672" w14:textId="3FFFAEDC" w:rsidR="00197ED0" w:rsidRDefault="00197ED0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Advertisements</w:t>
      </w:r>
    </w:p>
    <w:p w14:paraId="4EE41087" w14:textId="53310C6F" w:rsidR="00197ED0" w:rsidRDefault="00197ED0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Hires</w:t>
      </w:r>
    </w:p>
    <w:p w14:paraId="1BB6E547" w14:textId="23C58272" w:rsidR="00197ED0" w:rsidRDefault="00197ED0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Response of hires</w:t>
      </w:r>
    </w:p>
    <w:p w14:paraId="6B2A1C5D" w14:textId="52E4F5DA" w:rsidR="00197ED0" w:rsidRDefault="00197ED0" w:rsidP="00D32C12">
      <w:pPr>
        <w:pStyle w:val="ListParagraph"/>
        <w:numPr>
          <w:ilvl w:val="1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Hiring</w:t>
      </w:r>
    </w:p>
    <w:p w14:paraId="34B88955" w14:textId="0F4C4C33" w:rsidR="00197ED0" w:rsidRDefault="00197ED0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Review checking</w:t>
      </w:r>
    </w:p>
    <w:p w14:paraId="7D140695" w14:textId="4FA1EB2F" w:rsidR="00197ED0" w:rsidRDefault="00197ED0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Needs Gathering</w:t>
      </w:r>
    </w:p>
    <w:p w14:paraId="11C83B00" w14:textId="7A5388A0" w:rsidR="00197ED0" w:rsidRDefault="00197ED0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Full and short time </w:t>
      </w:r>
    </w:p>
    <w:p w14:paraId="71AD6CE4" w14:textId="5A22E360" w:rsidR="00197ED0" w:rsidRDefault="00197ED0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Single and Multiple</w:t>
      </w:r>
    </w:p>
    <w:p w14:paraId="0779C70D" w14:textId="1FFDE463" w:rsidR="00197ED0" w:rsidRDefault="00197ED0" w:rsidP="00D32C12">
      <w:pPr>
        <w:pStyle w:val="ListParagraph"/>
        <w:numPr>
          <w:ilvl w:val="1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Bridge</w:t>
      </w:r>
    </w:p>
    <w:p w14:paraId="6A2F7BB6" w14:textId="4DDBD704" w:rsidR="00197ED0" w:rsidRDefault="00197ED0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People</w:t>
      </w:r>
    </w:p>
    <w:p w14:paraId="5536254D" w14:textId="1CFFE4EC" w:rsidR="00197ED0" w:rsidRDefault="00197ED0" w:rsidP="00D32C12">
      <w:pPr>
        <w:pStyle w:val="ListParagraph"/>
        <w:numPr>
          <w:ilvl w:val="3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Problems</w:t>
      </w:r>
    </w:p>
    <w:p w14:paraId="4EC705B8" w14:textId="4A3E1C97" w:rsidR="00197ED0" w:rsidRDefault="00197ED0" w:rsidP="00D32C12">
      <w:pPr>
        <w:pStyle w:val="ListParagraph"/>
        <w:numPr>
          <w:ilvl w:val="3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Need help</w:t>
      </w:r>
    </w:p>
    <w:p w14:paraId="4BDBB980" w14:textId="0EE725B2" w:rsidR="00197ED0" w:rsidRDefault="00197ED0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Communication</w:t>
      </w:r>
    </w:p>
    <w:p w14:paraId="7E421A60" w14:textId="6BDE84DE" w:rsidR="00197ED0" w:rsidRDefault="00197ED0" w:rsidP="00D32C12">
      <w:pPr>
        <w:pStyle w:val="ListParagraph"/>
        <w:numPr>
          <w:ilvl w:val="2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Service Providers</w:t>
      </w:r>
    </w:p>
    <w:p w14:paraId="529C37BA" w14:textId="281E485E" w:rsidR="00197ED0" w:rsidRDefault="00197ED0" w:rsidP="00D32C12">
      <w:pPr>
        <w:pStyle w:val="ListParagraph"/>
        <w:numPr>
          <w:ilvl w:val="3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Helping</w:t>
      </w:r>
    </w:p>
    <w:p w14:paraId="2CCAFD64" w14:textId="1755BA95" w:rsidR="00197ED0" w:rsidRPr="000E4CC4" w:rsidRDefault="00197ED0" w:rsidP="00D32C12">
      <w:pPr>
        <w:pStyle w:val="ListParagraph"/>
        <w:numPr>
          <w:ilvl w:val="3"/>
          <w:numId w:val="2"/>
        </w:num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Services</w:t>
      </w:r>
    </w:p>
    <w:sectPr w:rsidR="00197ED0" w:rsidRPr="000E4C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AC0144"/>
    <w:multiLevelType w:val="hybridMultilevel"/>
    <w:tmpl w:val="7C740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6310CA"/>
    <w:multiLevelType w:val="hybridMultilevel"/>
    <w:tmpl w:val="945AB4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NjA3szAwNDQ3NjNS0lEKTi0uzszPAykwrAUA3EIjAiwAAAA="/>
  </w:docVars>
  <w:rsids>
    <w:rsidRoot w:val="00627882"/>
    <w:rsid w:val="000E4CC4"/>
    <w:rsid w:val="00197ED0"/>
    <w:rsid w:val="001E7850"/>
    <w:rsid w:val="00627882"/>
    <w:rsid w:val="00D32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9B00EC"/>
  <w15:chartTrackingRefBased/>
  <w15:docId w15:val="{8E008180-DCF8-411A-B945-42AFFB216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4C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21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 Shankar Sharma</dc:creator>
  <cp:keywords/>
  <dc:description/>
  <cp:lastModifiedBy>Gauri Shankar Sharma</cp:lastModifiedBy>
  <cp:revision>5</cp:revision>
  <dcterms:created xsi:type="dcterms:W3CDTF">2021-07-27T03:39:00Z</dcterms:created>
  <dcterms:modified xsi:type="dcterms:W3CDTF">2021-07-27T04:01:00Z</dcterms:modified>
</cp:coreProperties>
</file>